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2D4BC" w14:textId="100C11F6" w:rsidR="00817A69" w:rsidRPr="004048DF" w:rsidRDefault="00817A69" w:rsidP="00817A69">
      <w:pPr>
        <w:spacing w:after="120"/>
        <w:jc w:val="both"/>
        <w:rPr>
          <w:rFonts w:ascii="Calibri" w:hAnsi="Calibri" w:cs="Calibri"/>
          <w:b/>
          <w:sz w:val="24"/>
          <w:szCs w:val="24"/>
        </w:rPr>
      </w:pPr>
      <w:r w:rsidRPr="004048DF">
        <w:rPr>
          <w:rFonts w:ascii="Calibri" w:hAnsi="Calibri" w:cs="Calibri"/>
          <w:b/>
          <w:sz w:val="24"/>
          <w:szCs w:val="24"/>
        </w:rPr>
        <w:t>Załącznik nr 2 do zapytania ofertowego</w:t>
      </w:r>
    </w:p>
    <w:p w14:paraId="41C79E1C" w14:textId="2A2A548D" w:rsidR="009E7091" w:rsidRDefault="009E7091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B599058" w14:textId="77777777" w:rsidR="00A307B3" w:rsidRDefault="00A307B3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5CC294C" w14:textId="0FF66A52" w:rsidR="00292508" w:rsidRPr="00292508" w:rsidRDefault="00292508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Oświadczenie o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sposobie pozyskania</w:t>
      </w:r>
      <w:r w:rsidR="005E6E3E">
        <w:rPr>
          <w:rFonts w:ascii="Calibri" w:hAnsi="Calibri" w:cs="Calibri"/>
          <w:b/>
          <w:bCs/>
          <w:sz w:val="24"/>
          <w:szCs w:val="24"/>
        </w:rPr>
        <w:t xml:space="preserve"> wymaganych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umiejętności i wiedzy.</w:t>
      </w:r>
    </w:p>
    <w:p w14:paraId="34FA613E" w14:textId="4CE64268" w:rsidR="00292508" w:rsidRDefault="00292508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C851462" w14:textId="77777777" w:rsidR="00424D87" w:rsidRPr="004048DF" w:rsidRDefault="00424D87" w:rsidP="00411205">
      <w:pPr>
        <w:rPr>
          <w:rFonts w:ascii="Calibri" w:hAnsi="Calibri" w:cs="Calibri"/>
          <w:sz w:val="24"/>
          <w:szCs w:val="24"/>
        </w:rPr>
      </w:pPr>
    </w:p>
    <w:p w14:paraId="4080FC7C" w14:textId="77777777" w:rsidR="00A307B3" w:rsidRDefault="00A307B3" w:rsidP="00292508">
      <w:pPr>
        <w:jc w:val="both"/>
        <w:rPr>
          <w:rFonts w:asciiTheme="minorHAnsi" w:hAnsiTheme="minorHAnsi"/>
          <w:sz w:val="24"/>
          <w:szCs w:val="24"/>
        </w:rPr>
      </w:pPr>
    </w:p>
    <w:p w14:paraId="0B08C1DD" w14:textId="360387E4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  <w:r w:rsidRPr="004E02E9">
        <w:rPr>
          <w:rFonts w:asciiTheme="minorHAnsi" w:hAnsiTheme="minorHAnsi"/>
          <w:sz w:val="24"/>
          <w:szCs w:val="24"/>
        </w:rPr>
        <w:t>Ja, niżej podpisany/a</w:t>
      </w:r>
      <w:r w:rsidR="004E02E9">
        <w:rPr>
          <w:rFonts w:asciiTheme="minorHAnsi" w:hAnsiTheme="minorHAnsi"/>
          <w:sz w:val="24"/>
          <w:szCs w:val="24"/>
        </w:rPr>
        <w:t xml:space="preserve"> ……..</w:t>
      </w:r>
      <w:r w:rsidRPr="004E02E9">
        <w:rPr>
          <w:rFonts w:asciiTheme="minorHAnsi" w:hAnsiTheme="minorHAnsi"/>
          <w:sz w:val="24"/>
          <w:szCs w:val="24"/>
        </w:rPr>
        <w:t xml:space="preserve">............................................................................................................ </w:t>
      </w:r>
    </w:p>
    <w:p w14:paraId="68007733" w14:textId="77777777" w:rsidR="00FB63CA" w:rsidRPr="004E02E9" w:rsidRDefault="00FB63CA" w:rsidP="002F6A5A">
      <w:pPr>
        <w:ind w:left="3540" w:firstLine="708"/>
        <w:jc w:val="both"/>
        <w:rPr>
          <w:rFonts w:asciiTheme="minorHAnsi" w:hAnsiTheme="minorHAnsi"/>
        </w:rPr>
      </w:pPr>
      <w:r w:rsidRPr="004E02E9">
        <w:rPr>
          <w:rFonts w:asciiTheme="minorHAnsi" w:hAnsiTheme="minorHAnsi"/>
        </w:rPr>
        <w:t xml:space="preserve">(imię i nazwisko) </w:t>
      </w:r>
    </w:p>
    <w:p w14:paraId="3A63049B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3E0C0BA2" w14:textId="77777777" w:rsidR="00FB63CA" w:rsidRPr="004E02E9" w:rsidRDefault="00FB63CA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4E02E9">
        <w:rPr>
          <w:rFonts w:asciiTheme="minorHAnsi" w:hAnsiTheme="minorHAnsi"/>
          <w:b/>
          <w:bCs/>
          <w:sz w:val="24"/>
          <w:szCs w:val="24"/>
        </w:rPr>
        <w:t xml:space="preserve">Oświadczam, że: </w:t>
      </w:r>
    </w:p>
    <w:p w14:paraId="4AC6BD2C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5144F40B" w14:textId="314F8458" w:rsidR="00403B03" w:rsidRDefault="004E02E9" w:rsidP="00403B03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</w:pPr>
      <w:r w:rsidRPr="00403B03">
        <w:rPr>
          <w:rFonts w:ascii="Calibri" w:hAnsi="Calibri" w:cs="Calibri"/>
          <w:sz w:val="24"/>
          <w:szCs w:val="24"/>
        </w:rPr>
        <w:t>z</w:t>
      </w:r>
      <w:r w:rsidR="00AC541E" w:rsidRPr="00403B03">
        <w:rPr>
          <w:rFonts w:ascii="Calibri" w:hAnsi="Calibri" w:cs="Calibri"/>
          <w:sz w:val="24"/>
          <w:szCs w:val="24"/>
        </w:rPr>
        <w:t>dobyłem</w:t>
      </w:r>
      <w:r w:rsidR="00010AD3" w:rsidRPr="00403B03">
        <w:rPr>
          <w:rFonts w:ascii="Calibri" w:hAnsi="Calibri" w:cs="Calibri"/>
          <w:sz w:val="24"/>
          <w:szCs w:val="24"/>
        </w:rPr>
        <w:t>/łam</w:t>
      </w:r>
      <w:r w:rsidR="00AC541E" w:rsidRPr="00403B03">
        <w:rPr>
          <w:rFonts w:ascii="Calibri" w:hAnsi="Calibri" w:cs="Calibri"/>
          <w:sz w:val="24"/>
          <w:szCs w:val="24"/>
        </w:rPr>
        <w:t xml:space="preserve"> umiejętność </w:t>
      </w:r>
      <w:r w:rsidR="005A2335">
        <w:rPr>
          <w:rFonts w:ascii="Calibri" w:hAnsi="Calibri" w:cs="Calibri"/>
          <w:sz w:val="24"/>
          <w:szCs w:val="24"/>
        </w:rPr>
        <w:t>p</w:t>
      </w:r>
      <w:r w:rsidR="005A2335">
        <w:rPr>
          <w:rFonts w:asciiTheme="minorHAnsi" w:hAnsiTheme="minorHAnsi"/>
          <w:sz w:val="24"/>
          <w:szCs w:val="24"/>
        </w:rPr>
        <w:t>ozyskiwania i przetwarzania danych z zakresu skanowania laserowego</w:t>
      </w:r>
      <w:r w:rsidR="006B6C0E">
        <w:rPr>
          <w:rFonts w:asciiTheme="minorHAnsi" w:hAnsiTheme="minorHAnsi"/>
          <w:sz w:val="24"/>
          <w:szCs w:val="24"/>
        </w:rPr>
        <w:t xml:space="preserve"> w trakcie:</w:t>
      </w:r>
      <w:r w:rsidR="00A709CF" w:rsidRPr="006B6C0E">
        <w:rPr>
          <w:rStyle w:val="Odwoanieprzypisukocowego"/>
          <w:rFonts w:asciiTheme="minorHAnsi" w:hAnsiTheme="minorHAnsi"/>
          <w:sz w:val="28"/>
          <w:szCs w:val="28"/>
        </w:rPr>
        <w:t>*</w:t>
      </w:r>
      <w:r w:rsidR="00AC541E" w:rsidRPr="00403B03">
        <w:rPr>
          <w:rFonts w:asciiTheme="minorHAnsi" w:hAnsiTheme="minorHAnsi"/>
          <w:sz w:val="24"/>
          <w:szCs w:val="24"/>
        </w:rPr>
        <w:t xml:space="preserve"> </w:t>
      </w:r>
    </w:p>
    <w:p w14:paraId="01B73D13" w14:textId="77777777" w:rsidR="00A307B3" w:rsidRDefault="00A307B3" w:rsidP="00A307B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12D639D" w14:textId="5FB1DC14" w:rsidR="008A0865" w:rsidRDefault="004E02E9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tudiów w ……………………</w:t>
      </w:r>
      <w:r w:rsidR="008A0865">
        <w:rPr>
          <w:rFonts w:asciiTheme="minorHAnsi" w:hAnsiTheme="minorHAnsi"/>
          <w:sz w:val="24"/>
          <w:szCs w:val="24"/>
        </w:rPr>
        <w:t>………….</w:t>
      </w:r>
      <w:r>
        <w:rPr>
          <w:rFonts w:asciiTheme="minorHAnsi" w:hAnsiTheme="minorHAnsi"/>
          <w:sz w:val="24"/>
          <w:szCs w:val="24"/>
        </w:rPr>
        <w:t xml:space="preserve"> na kierunku ………………………………</w:t>
      </w:r>
      <w:r w:rsidR="008A0865">
        <w:rPr>
          <w:rFonts w:asciiTheme="minorHAnsi" w:hAnsiTheme="minorHAnsi"/>
          <w:sz w:val="24"/>
          <w:szCs w:val="24"/>
        </w:rPr>
        <w:t>……………………………</w:t>
      </w:r>
      <w:r>
        <w:rPr>
          <w:rFonts w:asciiTheme="minorHAnsi" w:hAnsiTheme="minorHAnsi"/>
          <w:sz w:val="24"/>
          <w:szCs w:val="24"/>
        </w:rPr>
        <w:t xml:space="preserve"> </w:t>
      </w:r>
    </w:p>
    <w:p w14:paraId="231DE616" w14:textId="0225BDBF" w:rsidR="008A0865" w:rsidRPr="008A0865" w:rsidRDefault="008A0865" w:rsidP="00403B03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59D1D791" w14:textId="77777777" w:rsidR="00403B03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EE47B89" w14:textId="097F41B2" w:rsidR="00AC541E" w:rsidRDefault="00403B03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</w:t>
      </w:r>
      <w:r w:rsidR="004E02E9">
        <w:rPr>
          <w:rFonts w:asciiTheme="minorHAnsi" w:hAnsiTheme="minorHAnsi"/>
          <w:sz w:val="24"/>
          <w:szCs w:val="24"/>
        </w:rPr>
        <w:t xml:space="preserve">ramach </w:t>
      </w:r>
      <w:r w:rsidR="00AC541E" w:rsidRPr="00AC541E">
        <w:rPr>
          <w:rFonts w:asciiTheme="minorHAnsi" w:hAnsiTheme="minorHAnsi"/>
          <w:sz w:val="24"/>
          <w:szCs w:val="24"/>
        </w:rPr>
        <w:t>realizacji przedmiotu</w:t>
      </w:r>
      <w:r w:rsidR="008A0865">
        <w:rPr>
          <w:rFonts w:asciiTheme="minorHAnsi" w:hAnsiTheme="minorHAnsi"/>
          <w:sz w:val="24"/>
          <w:szCs w:val="24"/>
        </w:rPr>
        <w:t>………………………….</w:t>
      </w:r>
      <w:r w:rsidR="00AC541E" w:rsidRPr="00AC541E">
        <w:rPr>
          <w:rFonts w:asciiTheme="minorHAnsi" w:hAnsiTheme="minorHAnsi"/>
          <w:sz w:val="24"/>
          <w:szCs w:val="24"/>
        </w:rPr>
        <w:t>………………</w:t>
      </w:r>
      <w:r w:rsidR="004E02E9">
        <w:rPr>
          <w:rFonts w:asciiTheme="minorHAnsi" w:hAnsiTheme="minorHAnsi"/>
          <w:sz w:val="24"/>
          <w:szCs w:val="24"/>
        </w:rPr>
        <w:t xml:space="preserve"> w roku akademickim</w:t>
      </w:r>
      <w:r w:rsidR="008A0865">
        <w:rPr>
          <w:rFonts w:asciiTheme="minorHAnsi" w:hAnsiTheme="minorHAnsi"/>
          <w:sz w:val="24"/>
          <w:szCs w:val="24"/>
        </w:rPr>
        <w:t>..</w:t>
      </w:r>
      <w:r w:rsidR="00AC541E" w:rsidRPr="00AC541E">
        <w:rPr>
          <w:rFonts w:asciiTheme="minorHAnsi" w:hAnsiTheme="minorHAnsi"/>
          <w:sz w:val="24"/>
          <w:szCs w:val="24"/>
        </w:rPr>
        <w:t>…………….</w:t>
      </w:r>
    </w:p>
    <w:p w14:paraId="720802FB" w14:textId="5CDB6097" w:rsidR="00351B61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7155DC4" w14:textId="59E12295" w:rsidR="00351B61" w:rsidRPr="000C5AF7" w:rsidRDefault="00351B61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59D40373" w14:textId="77777777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6172604" w14:textId="39DF2A68" w:rsidR="00351B61" w:rsidRPr="000C5AF7" w:rsidRDefault="00411F19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</w:t>
      </w:r>
      <w:r w:rsidR="00351B61" w:rsidRPr="000C5AF7">
        <w:rPr>
          <w:rFonts w:asciiTheme="minorHAnsi" w:hAnsiTheme="minorHAnsi"/>
          <w:sz w:val="24"/>
          <w:szCs w:val="24"/>
        </w:rPr>
        <w:t xml:space="preserve"> …………………………………………</w:t>
      </w:r>
      <w:r w:rsidR="000C5AF7">
        <w:rPr>
          <w:rFonts w:asciiTheme="minorHAnsi" w:hAnsiTheme="minorHAnsi"/>
          <w:sz w:val="24"/>
          <w:szCs w:val="24"/>
        </w:rPr>
        <w:t>………………</w:t>
      </w:r>
      <w:r w:rsidR="00351B61" w:rsidRPr="000C5AF7">
        <w:rPr>
          <w:rFonts w:asciiTheme="minorHAnsi" w:hAnsiTheme="minorHAnsi"/>
          <w:sz w:val="24"/>
          <w:szCs w:val="24"/>
        </w:rPr>
        <w:t>.</w:t>
      </w:r>
    </w:p>
    <w:p w14:paraId="46A49DFC" w14:textId="4A46106D" w:rsidR="00351B61" w:rsidRPr="000C5AF7" w:rsidRDefault="00351B61" w:rsidP="00403B03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CF111F1" w14:textId="4C98DBEF" w:rsidR="00351B61" w:rsidRPr="000C5AF7" w:rsidRDefault="000C5AF7" w:rsidP="0031052E">
      <w:pPr>
        <w:pStyle w:val="Akapitzlis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="00351B61" w:rsidRPr="000C5AF7">
        <w:rPr>
          <w:rFonts w:asciiTheme="minorHAnsi" w:hAnsiTheme="minorHAnsi"/>
          <w:sz w:val="24"/>
          <w:szCs w:val="24"/>
        </w:rPr>
        <w:t>………………………….</w:t>
      </w:r>
      <w:r w:rsidR="00B76585" w:rsidRPr="000C5AF7">
        <w:rPr>
          <w:rFonts w:asciiTheme="minorHAnsi" w:hAnsiTheme="minorHAnsi"/>
          <w:sz w:val="24"/>
          <w:szCs w:val="24"/>
        </w:rPr>
        <w:t>..........................................................................(wskazać in</w:t>
      </w:r>
      <w:r w:rsidR="0023160C" w:rsidRPr="000C5AF7">
        <w:rPr>
          <w:rFonts w:asciiTheme="minorHAnsi" w:hAnsiTheme="minorHAnsi"/>
          <w:sz w:val="24"/>
          <w:szCs w:val="24"/>
        </w:rPr>
        <w:t>ny sposób zdobycia umiejętności)</w:t>
      </w:r>
    </w:p>
    <w:p w14:paraId="15F48EE2" w14:textId="7DB293FC" w:rsidR="004E02E9" w:rsidRDefault="004E02E9" w:rsidP="004E02E9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026617C" w14:textId="6DAEBE5E" w:rsidR="00403B03" w:rsidRDefault="00403B03" w:rsidP="004E02E9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3CA0C64" w14:textId="77777777" w:rsidR="00A307B3" w:rsidRDefault="00A307B3" w:rsidP="004E02E9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E0AC741" w14:textId="61231CF5" w:rsidR="00502AE1" w:rsidRDefault="00403B03" w:rsidP="005E6E3E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  <w:sectPr w:rsidR="00502AE1" w:rsidSect="00A307B3">
          <w:headerReference w:type="default" r:id="rId8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>
        <w:rPr>
          <w:rFonts w:ascii="Calibri" w:hAnsi="Calibri" w:cs="Calibri"/>
          <w:sz w:val="24"/>
          <w:szCs w:val="24"/>
        </w:rPr>
        <w:t>z</w:t>
      </w:r>
      <w:r w:rsidR="00010AD3" w:rsidRPr="00AC541E">
        <w:rPr>
          <w:rFonts w:ascii="Calibri" w:hAnsi="Calibri" w:cs="Calibri"/>
          <w:sz w:val="24"/>
          <w:szCs w:val="24"/>
        </w:rPr>
        <w:t>dobyłem</w:t>
      </w:r>
      <w:r w:rsidR="00010AD3">
        <w:rPr>
          <w:rFonts w:ascii="Calibri" w:hAnsi="Calibri" w:cs="Calibri"/>
          <w:sz w:val="24"/>
          <w:szCs w:val="24"/>
        </w:rPr>
        <w:t>/łam</w:t>
      </w:r>
      <w:r w:rsidR="00010AD3" w:rsidRPr="00AC541E">
        <w:rPr>
          <w:rFonts w:ascii="Calibri" w:hAnsi="Calibri" w:cs="Calibri"/>
          <w:sz w:val="24"/>
          <w:szCs w:val="24"/>
        </w:rPr>
        <w:t xml:space="preserve"> </w:t>
      </w:r>
      <w:r w:rsidR="005A2335">
        <w:rPr>
          <w:rFonts w:ascii="Calibri" w:hAnsi="Calibri" w:cs="Calibri"/>
          <w:sz w:val="24"/>
          <w:szCs w:val="24"/>
        </w:rPr>
        <w:t xml:space="preserve">podstawową </w:t>
      </w:r>
      <w:r w:rsidR="00A307B3">
        <w:rPr>
          <w:rFonts w:ascii="Calibri" w:hAnsi="Calibri" w:cs="Calibri"/>
          <w:sz w:val="24"/>
          <w:szCs w:val="24"/>
        </w:rPr>
        <w:t xml:space="preserve">umiejętność </w:t>
      </w:r>
      <w:r w:rsidR="005A2335" w:rsidRPr="00577959">
        <w:rPr>
          <w:rFonts w:asciiTheme="minorHAnsi" w:hAnsiTheme="minorHAnsi"/>
          <w:sz w:val="24"/>
          <w:szCs w:val="24"/>
        </w:rPr>
        <w:t>modelowania z użyciem oprogramowania klasy 3D</w:t>
      </w:r>
      <w:r w:rsidR="006B6C0E">
        <w:rPr>
          <w:rFonts w:asciiTheme="minorHAnsi" w:hAnsiTheme="minorHAnsi"/>
          <w:sz w:val="24"/>
          <w:szCs w:val="24"/>
        </w:rPr>
        <w:t xml:space="preserve"> w trakcie:</w:t>
      </w:r>
      <w:r w:rsidR="00502AE1" w:rsidRPr="00502AE1">
        <w:rPr>
          <w:rStyle w:val="Odwoanieprzypisudolnego"/>
          <w:rFonts w:asciiTheme="minorHAnsi" w:hAnsiTheme="minorHAnsi"/>
          <w:sz w:val="24"/>
          <w:szCs w:val="24"/>
        </w:rPr>
        <w:footnoteReference w:customMarkFollows="1" w:id="1"/>
        <w:sym w:font="Symbol" w:char="F02A"/>
      </w:r>
    </w:p>
    <w:p w14:paraId="2E8AF7F5" w14:textId="69BF954D" w:rsidR="00502AE1" w:rsidRPr="00502AE1" w:rsidRDefault="00502AE1" w:rsidP="00502AE1">
      <w:pPr>
        <w:jc w:val="both"/>
        <w:rPr>
          <w:rFonts w:asciiTheme="minorHAnsi" w:hAnsiTheme="minorHAnsi"/>
        </w:rPr>
        <w:sectPr w:rsidR="00502AE1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3E1ED4B8" w14:textId="77777777" w:rsidR="000C5AF7" w:rsidRDefault="000C5AF7" w:rsidP="000C5AF7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3FD377E0" w14:textId="77777777" w:rsidR="000C5AF7" w:rsidRPr="008A0865" w:rsidRDefault="000C5AF7" w:rsidP="000C5AF7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2EAAAED5" w14:textId="77777777"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501EEC7" w14:textId="77777777"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16323A7D" w14:textId="77777777" w:rsid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FFA79FF" w14:textId="77777777" w:rsidR="000C5AF7" w:rsidRPr="000C5AF7" w:rsidRDefault="000C5AF7" w:rsidP="000C5AF7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6726E208" w14:textId="77777777"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9BA4829" w14:textId="77777777"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5A6F4561" w14:textId="77777777" w:rsidR="000C5AF7" w:rsidRPr="000C5AF7" w:rsidRDefault="000C5AF7" w:rsidP="000C5AF7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9C57712" w14:textId="77777777" w:rsidR="000C5AF7" w:rsidRPr="000C5AF7" w:rsidRDefault="000C5AF7" w:rsidP="000C5AF7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28AFD9B9" w14:textId="0BBAF255" w:rsidR="00D234DD" w:rsidRDefault="00D234DD" w:rsidP="005E6E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07936D9" w14:textId="33ACC47E" w:rsidR="000C5AF7" w:rsidRDefault="000C5AF7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5FAF709" w14:textId="07E3BEE8" w:rsidR="00A307B3" w:rsidRDefault="00A307B3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1F8B52" w14:textId="203095BE" w:rsidR="00A307B3" w:rsidRDefault="00A307B3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2ED6269" w14:textId="53C910C1" w:rsidR="00A307B3" w:rsidRDefault="00A307B3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394A9F5" w14:textId="77777777" w:rsidR="005A2335" w:rsidRDefault="005A2335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E849E92" w14:textId="1FB0B403" w:rsidR="005A2335" w:rsidRDefault="005A2335" w:rsidP="005A2335">
      <w:pPr>
        <w:pStyle w:val="Akapitzlist"/>
        <w:numPr>
          <w:ilvl w:val="0"/>
          <w:numId w:val="4"/>
        </w:numPr>
        <w:ind w:left="284" w:hanging="284"/>
        <w:jc w:val="both"/>
        <w:rPr>
          <w:rFonts w:asciiTheme="minorHAnsi" w:hAnsiTheme="minorHAnsi"/>
          <w:sz w:val="24"/>
          <w:szCs w:val="24"/>
        </w:rPr>
      </w:pPr>
      <w:r w:rsidRPr="00403B03">
        <w:rPr>
          <w:rFonts w:ascii="Calibri" w:hAnsi="Calibri" w:cs="Calibri"/>
          <w:sz w:val="24"/>
          <w:szCs w:val="24"/>
        </w:rPr>
        <w:t xml:space="preserve">zdobyłem/łam umiejętność </w:t>
      </w:r>
      <w:r>
        <w:rPr>
          <w:rFonts w:asciiTheme="minorHAnsi" w:hAnsiTheme="minorHAnsi"/>
          <w:sz w:val="24"/>
          <w:szCs w:val="24"/>
        </w:rPr>
        <w:t>a</w:t>
      </w:r>
      <w:r>
        <w:rPr>
          <w:rFonts w:asciiTheme="minorHAnsi" w:hAnsiTheme="minorHAnsi"/>
          <w:sz w:val="24"/>
          <w:szCs w:val="24"/>
        </w:rPr>
        <w:t>nalizy jakości danych fotogrametryc</w:t>
      </w:r>
      <w:r>
        <w:rPr>
          <w:rFonts w:asciiTheme="minorHAnsi" w:hAnsiTheme="minorHAnsi"/>
          <w:sz w:val="24"/>
          <w:szCs w:val="24"/>
        </w:rPr>
        <w:t>z</w:t>
      </w:r>
      <w:r>
        <w:rPr>
          <w:rFonts w:asciiTheme="minorHAnsi" w:hAnsiTheme="minorHAnsi"/>
          <w:sz w:val="24"/>
          <w:szCs w:val="24"/>
        </w:rPr>
        <w:t>nych w trakcie:</w:t>
      </w:r>
      <w:r w:rsidRPr="006B6C0E">
        <w:rPr>
          <w:rStyle w:val="Odwoanieprzypisukocowego"/>
          <w:rFonts w:asciiTheme="minorHAnsi" w:hAnsiTheme="minorHAnsi"/>
          <w:sz w:val="28"/>
          <w:szCs w:val="28"/>
        </w:rPr>
        <w:t>*</w:t>
      </w:r>
      <w:r w:rsidRPr="00403B03">
        <w:rPr>
          <w:rFonts w:asciiTheme="minorHAnsi" w:hAnsiTheme="minorHAnsi"/>
          <w:sz w:val="24"/>
          <w:szCs w:val="24"/>
        </w:rPr>
        <w:t xml:space="preserve"> </w:t>
      </w:r>
    </w:p>
    <w:p w14:paraId="40C43FAD" w14:textId="77777777" w:rsidR="005A2335" w:rsidRDefault="005A2335" w:rsidP="005A2335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3CB9468" w14:textId="77777777" w:rsidR="005A2335" w:rsidRDefault="005A2335" w:rsidP="005A2335">
      <w:pPr>
        <w:pStyle w:val="Akapitzlist"/>
        <w:numPr>
          <w:ilvl w:val="0"/>
          <w:numId w:val="12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74093B56" w14:textId="77777777" w:rsidR="005A2335" w:rsidRPr="008A0865" w:rsidRDefault="005A2335" w:rsidP="005A2335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21363F1D" w14:textId="77777777" w:rsidR="005A2335" w:rsidRDefault="005A2335" w:rsidP="005A2335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9201287" w14:textId="77777777" w:rsidR="005A2335" w:rsidRDefault="005A2335" w:rsidP="005A2335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1E739A77" w14:textId="77777777" w:rsidR="005A2335" w:rsidRDefault="005A2335" w:rsidP="005A2335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3F97D67" w14:textId="77777777" w:rsidR="005A2335" w:rsidRPr="000C5AF7" w:rsidRDefault="005A2335" w:rsidP="005A2335">
      <w:pPr>
        <w:pStyle w:val="Akapitzlist"/>
        <w:numPr>
          <w:ilvl w:val="0"/>
          <w:numId w:val="12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254CBEC6" w14:textId="77777777" w:rsidR="005A2335" w:rsidRPr="000C5AF7" w:rsidRDefault="005A2335" w:rsidP="005A2335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C3F6A0E" w14:textId="77777777" w:rsidR="005A2335" w:rsidRPr="000C5AF7" w:rsidRDefault="005A2335" w:rsidP="005A2335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77D4506F" w14:textId="77777777" w:rsidR="005A2335" w:rsidRPr="000C5AF7" w:rsidRDefault="005A2335" w:rsidP="005A2335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71E98C1" w14:textId="77777777" w:rsidR="005A2335" w:rsidRPr="000C5AF7" w:rsidRDefault="005A2335" w:rsidP="005A2335">
      <w:pPr>
        <w:pStyle w:val="Akapitzlist"/>
        <w:numPr>
          <w:ilvl w:val="0"/>
          <w:numId w:val="12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5BD6E347" w14:textId="77777777" w:rsidR="005A2335" w:rsidRDefault="005A2335" w:rsidP="005A2335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59B4DDF" w14:textId="42073EAD" w:rsidR="00A307B3" w:rsidRDefault="00A307B3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69DA734" w14:textId="77777777" w:rsidR="00A13DCD" w:rsidRDefault="00A13DCD" w:rsidP="00A13DCD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AFC0775" w14:textId="61B70E3C" w:rsidR="000C5AF7" w:rsidRDefault="000C5AF7" w:rsidP="000C5AF7">
      <w:pPr>
        <w:jc w:val="both"/>
        <w:rPr>
          <w:rFonts w:asciiTheme="minorHAnsi" w:hAnsiTheme="minorHAnsi"/>
          <w:sz w:val="24"/>
          <w:szCs w:val="24"/>
        </w:rPr>
      </w:pPr>
    </w:p>
    <w:p w14:paraId="44F76B16" w14:textId="07502245" w:rsidR="005E6E3E" w:rsidRDefault="005E6E3E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283F5868" w14:textId="212F4F1F" w:rsidR="00A307B3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2EFB1AB9" w14:textId="77777777" w:rsidR="00A307B3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793AA306" w14:textId="148368C3" w:rsidR="005E6E3E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="005E6E3E">
        <w:rPr>
          <w:rFonts w:ascii="Calibri" w:hAnsi="Calibri" w:cs="Calibri"/>
          <w:b/>
          <w:bCs/>
          <w:sz w:val="24"/>
          <w:szCs w:val="24"/>
        </w:rPr>
        <w:t>………………………………………………..</w:t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  <w:t>……………………………………………..</w:t>
      </w:r>
    </w:p>
    <w:p w14:paraId="70DBE151" w14:textId="1C9AEB49" w:rsidR="005E6E3E" w:rsidRDefault="005E6E3E" w:rsidP="00BA00EA">
      <w:pPr>
        <w:rPr>
          <w:rFonts w:ascii="Calibri" w:hAnsi="Calibri" w:cs="Calibri"/>
        </w:rPr>
      </w:pPr>
      <w:r w:rsidRPr="005E6E3E">
        <w:rPr>
          <w:rFonts w:ascii="Calibri" w:hAnsi="Calibri" w:cs="Calibri"/>
        </w:rPr>
        <w:tab/>
      </w:r>
      <w:r w:rsidR="00A307B3">
        <w:rPr>
          <w:rFonts w:ascii="Calibri" w:hAnsi="Calibri" w:cs="Calibri"/>
        </w:rPr>
        <w:t xml:space="preserve">       </w:t>
      </w:r>
      <w:r w:rsidRPr="005E6E3E">
        <w:rPr>
          <w:rFonts w:ascii="Calibri" w:hAnsi="Calibri" w:cs="Calibri"/>
        </w:rPr>
        <w:t>(miejscowość i data)</w:t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  <w:t>(czytelny podpis)</w:t>
      </w:r>
    </w:p>
    <w:p w14:paraId="4CF7632A" w14:textId="5B8F1E93" w:rsidR="00B433DB" w:rsidRDefault="00B433DB" w:rsidP="00BA00EA">
      <w:pPr>
        <w:rPr>
          <w:rFonts w:ascii="Calibri" w:hAnsi="Calibri" w:cs="Calibri"/>
        </w:rPr>
      </w:pPr>
    </w:p>
    <w:p w14:paraId="1C94C55F" w14:textId="22783E77" w:rsidR="00B433DB" w:rsidRDefault="00B433DB" w:rsidP="00BA00EA">
      <w:pPr>
        <w:rPr>
          <w:rFonts w:ascii="Calibri" w:hAnsi="Calibri" w:cs="Calibri"/>
        </w:rPr>
      </w:pPr>
    </w:p>
    <w:p w14:paraId="7A011E34" w14:textId="4EDEC114" w:rsidR="00A709CF" w:rsidRDefault="00A709CF" w:rsidP="00BA00EA">
      <w:pPr>
        <w:rPr>
          <w:rFonts w:ascii="Calibri" w:hAnsi="Calibri" w:cs="Calibri"/>
        </w:rPr>
      </w:pPr>
    </w:p>
    <w:p w14:paraId="52A1F042" w14:textId="77777777" w:rsidR="00A709CF" w:rsidRDefault="00A709CF" w:rsidP="00BA00EA">
      <w:pPr>
        <w:rPr>
          <w:rFonts w:ascii="Calibri" w:hAnsi="Calibri" w:cs="Calibri"/>
        </w:rPr>
      </w:pPr>
    </w:p>
    <w:sectPr w:rsidR="00A709CF" w:rsidSect="00502AE1">
      <w:type w:val="continuous"/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76934" w14:textId="77777777" w:rsidR="0006477B" w:rsidRDefault="0006477B" w:rsidP="00817A69">
      <w:r>
        <w:separator/>
      </w:r>
    </w:p>
  </w:endnote>
  <w:endnote w:type="continuationSeparator" w:id="0">
    <w:p w14:paraId="7CF44333" w14:textId="77777777" w:rsidR="0006477B" w:rsidRDefault="0006477B" w:rsidP="00817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1C1F0" w14:textId="77777777" w:rsidR="0006477B" w:rsidRDefault="0006477B" w:rsidP="00817A69">
      <w:r>
        <w:separator/>
      </w:r>
    </w:p>
  </w:footnote>
  <w:footnote w:type="continuationSeparator" w:id="0">
    <w:p w14:paraId="69510BBC" w14:textId="77777777" w:rsidR="0006477B" w:rsidRDefault="0006477B" w:rsidP="00817A69">
      <w:r>
        <w:continuationSeparator/>
      </w:r>
    </w:p>
  </w:footnote>
  <w:footnote w:id="1">
    <w:p w14:paraId="12CD36D7" w14:textId="49847E03" w:rsidR="00502AE1" w:rsidRDefault="00502AE1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</w:t>
      </w:r>
      <w:r w:rsidR="00A5065D" w:rsidRPr="00A5065D">
        <w:rPr>
          <w:sz w:val="18"/>
          <w:szCs w:val="18"/>
        </w:rPr>
        <w:t>iewłaściw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375F5" w14:textId="7387340D" w:rsidR="00817A69" w:rsidRDefault="00A307B3">
    <w:pPr>
      <w:pStyle w:val="Nagwek"/>
    </w:pPr>
    <w:r w:rsidRPr="002E6D83">
      <w:rPr>
        <w:noProof/>
      </w:rPr>
      <w:drawing>
        <wp:inline distT="0" distB="0" distL="0" distR="0" wp14:anchorId="0EE967EE" wp14:editId="58F96AE8">
          <wp:extent cx="5760720" cy="508373"/>
          <wp:effectExtent l="0" t="0" r="0" b="6350"/>
          <wp:docPr id="10" name="Obraz 10" descr="C:\Users\smichna\AppData\Local\Temp\Rar$DIa7428.11951\EFRR_kolor-72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C:\Users\smichna\AppData\Local\Temp\Rar$DIa7428.11951\EFRR_kolor-72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083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D3444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66D0A76"/>
    <w:multiLevelType w:val="hybridMultilevel"/>
    <w:tmpl w:val="966E7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91F58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08556D1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0BC782F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8B56D44"/>
    <w:multiLevelType w:val="hybridMultilevel"/>
    <w:tmpl w:val="97A65B92"/>
    <w:lvl w:ilvl="0" w:tplc="C980D89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3060F"/>
    <w:multiLevelType w:val="hybridMultilevel"/>
    <w:tmpl w:val="26E20EDC"/>
    <w:lvl w:ilvl="0" w:tplc="E71227A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442D3AE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48262A30"/>
    <w:multiLevelType w:val="hybridMultilevel"/>
    <w:tmpl w:val="3C9ED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0B50B7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66CF5D71"/>
    <w:multiLevelType w:val="hybridMultilevel"/>
    <w:tmpl w:val="CE14592A"/>
    <w:lvl w:ilvl="0" w:tplc="5F6E8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4A28E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365250303">
    <w:abstractNumId w:val="10"/>
  </w:num>
  <w:num w:numId="2" w16cid:durableId="881668201">
    <w:abstractNumId w:val="5"/>
  </w:num>
  <w:num w:numId="3" w16cid:durableId="1619532339">
    <w:abstractNumId w:val="8"/>
  </w:num>
  <w:num w:numId="4" w16cid:durableId="350689266">
    <w:abstractNumId w:val="1"/>
  </w:num>
  <w:num w:numId="5" w16cid:durableId="56588992">
    <w:abstractNumId w:val="6"/>
  </w:num>
  <w:num w:numId="6" w16cid:durableId="653526471">
    <w:abstractNumId w:val="2"/>
  </w:num>
  <w:num w:numId="7" w16cid:durableId="998801324">
    <w:abstractNumId w:val="9"/>
  </w:num>
  <w:num w:numId="8" w16cid:durableId="1658806299">
    <w:abstractNumId w:val="4"/>
  </w:num>
  <w:num w:numId="9" w16cid:durableId="652299734">
    <w:abstractNumId w:val="11"/>
  </w:num>
  <w:num w:numId="10" w16cid:durableId="718015943">
    <w:abstractNumId w:val="7"/>
  </w:num>
  <w:num w:numId="11" w16cid:durableId="1208833625">
    <w:abstractNumId w:val="3"/>
  </w:num>
  <w:num w:numId="12" w16cid:durableId="1080059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jYwNzY0M7A0sTRV0lEKTi0uzszPAykwqgUA6iDWWywAAAA="/>
  </w:docVars>
  <w:rsids>
    <w:rsidRoot w:val="00817A69"/>
    <w:rsid w:val="00010AD3"/>
    <w:rsid w:val="0006477B"/>
    <w:rsid w:val="00067402"/>
    <w:rsid w:val="000C5AF7"/>
    <w:rsid w:val="0023160C"/>
    <w:rsid w:val="00273101"/>
    <w:rsid w:val="00292508"/>
    <w:rsid w:val="002F6A5A"/>
    <w:rsid w:val="0031052E"/>
    <w:rsid w:val="00351B61"/>
    <w:rsid w:val="0039430F"/>
    <w:rsid w:val="003D3BD8"/>
    <w:rsid w:val="00403B03"/>
    <w:rsid w:val="004048DF"/>
    <w:rsid w:val="00411205"/>
    <w:rsid w:val="00411F19"/>
    <w:rsid w:val="00424D87"/>
    <w:rsid w:val="004E02E9"/>
    <w:rsid w:val="00502AE1"/>
    <w:rsid w:val="00524663"/>
    <w:rsid w:val="005A2335"/>
    <w:rsid w:val="005C29E3"/>
    <w:rsid w:val="005E6E3E"/>
    <w:rsid w:val="005F5121"/>
    <w:rsid w:val="006B6C0E"/>
    <w:rsid w:val="00712A8F"/>
    <w:rsid w:val="007A7457"/>
    <w:rsid w:val="00817A69"/>
    <w:rsid w:val="008A0865"/>
    <w:rsid w:val="00902C8C"/>
    <w:rsid w:val="00915173"/>
    <w:rsid w:val="009162D0"/>
    <w:rsid w:val="009E7091"/>
    <w:rsid w:val="00A13DCD"/>
    <w:rsid w:val="00A307B3"/>
    <w:rsid w:val="00A5065D"/>
    <w:rsid w:val="00A709CF"/>
    <w:rsid w:val="00AC541E"/>
    <w:rsid w:val="00B433DB"/>
    <w:rsid w:val="00B76585"/>
    <w:rsid w:val="00BA00EA"/>
    <w:rsid w:val="00D234DD"/>
    <w:rsid w:val="00F04225"/>
    <w:rsid w:val="00FB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D3897"/>
  <w15:chartTrackingRefBased/>
  <w15:docId w15:val="{130EFA84-B4B5-4D43-9169-BD05B7AF6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17A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17A69"/>
  </w:style>
  <w:style w:type="paragraph" w:styleId="Stopka">
    <w:name w:val="footer"/>
    <w:basedOn w:val="Normalny"/>
    <w:link w:val="Stopka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17A69"/>
  </w:style>
  <w:style w:type="table" w:styleId="Tabela-Siatka">
    <w:name w:val="Table Grid"/>
    <w:basedOn w:val="Standardowy"/>
    <w:uiPriority w:val="39"/>
    <w:rsid w:val="00D23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02C8C"/>
    <w:pPr>
      <w:ind w:left="720"/>
      <w:contextualSpacing/>
    </w:pPr>
  </w:style>
  <w:style w:type="paragraph" w:styleId="Poprawka">
    <w:name w:val="Revision"/>
    <w:hidden/>
    <w:uiPriority w:val="99"/>
    <w:semiHidden/>
    <w:rsid w:val="009151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6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62D0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62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2D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33DB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33D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33D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307B3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2AE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2A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2AE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7A4A0-5DB7-4243-8B3F-508396618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2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owska Anna</dc:creator>
  <cp:keywords/>
  <dc:description/>
  <cp:lastModifiedBy>Czajka Beata</cp:lastModifiedBy>
  <cp:revision>2</cp:revision>
  <dcterms:created xsi:type="dcterms:W3CDTF">2022-06-22T09:43:00Z</dcterms:created>
  <dcterms:modified xsi:type="dcterms:W3CDTF">2022-06-22T09:43:00Z</dcterms:modified>
</cp:coreProperties>
</file>